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6" w:name="X148e746988806f64fd1d34abd13cd0c37084ea0"/>
    <w:p>
      <w:pPr>
        <w:pStyle w:val="Heading2"/>
      </w:pPr>
      <w:r>
        <w:t xml:space="preserve">Cover Letter for University Lecturer Position in Indonesia Jakarta</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p>
      <w:r>
        <w:pict>
          <v:rect style="width:0;height:1.5pt" o:hralign="center" o:hrstd="t" o:hr="t"/>
        </w:pict>
      </w:r>
    </w:p>
    <w:bookmarkStart w:id="20" w:name="dear-hiring-committee"/>
    <w:p>
      <w:pPr>
        <w:pStyle w:val="Heading3"/>
      </w:pPr>
      <w:r>
        <w:t xml:space="preserve">Dear Hiring Committee,</w:t>
      </w:r>
    </w:p>
    <w:p>
      <w:pPr>
        <w:pStyle w:val="FirstParagraph"/>
      </w:pPr>
      <w:r>
        <w:t xml:space="preserve">As a dedicated academic professional with a passion for education and research, I am writing to express my enthusiastic interest in the University Lecturer position at [University Name] in Indonesia Jakarta. This opportunity aligns perfectly with my career goals and commitment to fostering intellectual growth, cultural exchange, and innovation within the dynamic higher education landscape of Indonesia Jakarta. With a strong academic background, extensive teaching experience, and a deep appreciation for the unique challenges and opportunities in Indonesian academia, I am eager to contribute to your institution’s mission of excellence.</w:t>
      </w:r>
    </w:p>
    <w:bookmarkEnd w:id="20"/>
    <w:bookmarkStart w:id="21" w:name="X33d83ed3f4dd32eb8071a3cf504752f03997a04"/>
    <w:p>
      <w:pPr>
        <w:pStyle w:val="Heading3"/>
      </w:pPr>
      <w:r>
        <w:t xml:space="preserve">Why University Lecturer? A Commitment to Education</w:t>
      </w:r>
    </w:p>
    <w:p>
      <w:pPr>
        <w:pStyle w:val="FirstParagraph"/>
      </w:pPr>
      <w:r>
        <w:t xml:space="preserve">The role of a University Lecturer is not merely an academic title but a profound responsibility to shape the minds of future leaders, researchers, and professionals. Having spent [X years] in academia, I have cultivated expertise in [Your Field of Study], which includes [specific areas such as curriculum design, pedagogical innovation, or interdisciplinary research]. My teaching philosophy is rooted in creating an inclusive and engaging learning environment where students are encouraged to think critically, collaborate across disciplines, and apply knowledge to real-world problems. This approach has been recognized through [mention any awards, recognitions, or student feedback if applicable].</w:t>
      </w:r>
    </w:p>
    <w:p>
      <w:pPr>
        <w:pStyle w:val="BodyText"/>
      </w:pPr>
      <w:r>
        <w:t xml:space="preserve">As a University Lecturer in Indonesia Jakarta, I aim to bridge global academic standards with the cultural and societal needs of the region. The Indonesian education system is evolving rapidly, with a growing emphasis on research-driven teaching and international collaboration. My experience in [mention specific experiences such as "designing modular curricula for diverse student populations" or "leading research projects in partnership with local industries"] has equipped me to contribute meaningfully to your institution’s academic programs. I am particularly drawn to [University Name]’s focus on [specific program, research initiative, or mission statement], which resonates with my own vision of education as a transformative force.</w:t>
      </w:r>
    </w:p>
    <w:bookmarkEnd w:id="21"/>
    <w:bookmarkStart w:id="22" w:name="Xda77c9fcac6fe4b05b1cea5333e7cdc6cb3004e"/>
    <w:p>
      <w:pPr>
        <w:pStyle w:val="Heading3"/>
      </w:pPr>
      <w:r>
        <w:t xml:space="preserve">Understanding Indonesia Jakarta: A Hub of Opportunity</w:t>
      </w:r>
    </w:p>
    <w:p>
      <w:pPr>
        <w:pStyle w:val="FirstParagraph"/>
      </w:pPr>
      <w:r>
        <w:t xml:space="preserve">Indonesia Jakarta is a vibrant metropolis that serves as the political, economic, and cultural heart of the archipelago. As a University Lecturer in this bustling city, I am acutely aware of the unique challenges and opportunities that come with teaching in such a dynamic environment. Jakarta’s universities are increasingly recognized for their commitment to innovation and global engagement, but they also face demands to address local issues such as sustainability, technological advancement, and social equity. My work has always been guided by the belief that education must be both globally relevant and locally responsive.</w:t>
      </w:r>
    </w:p>
    <w:p>
      <w:pPr>
        <w:pStyle w:val="BodyText"/>
      </w:pPr>
      <w:r>
        <w:t xml:space="preserve">Having spent [X years] in Indonesia Jakarta or having collaborated with institutions in the region, I have developed a nuanced understanding of the cultural and academic landscape here. For instance, my research on [specific project or publication] has involved partnerships with local stakeholders, including [mention organizations, universities, or industries]. This experience has deepened my ability to connect theoretical knowledge with practical applications that matter to students and communities in Indonesia Jakarta. I am also familiar with the Indonesian higher education framework, including the accreditation standards set by BAN-PT (Badan Akreditasi Nasional Perguruan Tinggi), which ensures that academic programs meet national quality benchmarks.</w:t>
      </w:r>
    </w:p>
    <w:bookmarkEnd w:id="22"/>
    <w:bookmarkStart w:id="23" w:name="X357bf7bd1236c263bbd72485fe19db213cf4c98"/>
    <w:p>
      <w:pPr>
        <w:pStyle w:val="Heading3"/>
      </w:pPr>
      <w:r>
        <w:t xml:space="preserve">Professional Qualifications and Contributions</w:t>
      </w:r>
    </w:p>
    <w:p>
      <w:pPr>
        <w:pStyle w:val="FirstParagraph"/>
      </w:pPr>
      <w:r>
        <w:t xml:space="preserve">My academic journey began with a [Your Degree, e.g., Master’s in Education] from [Your University], followed by a [PhD/Doctorate in Your Field] from [Another University]. Throughout my career, I have taught at institutions such as [Previous Employers], where I designed and delivered courses on [list subjects], mentored graduate students, and published research in peer-reviewed journals. For example, my work on [specific research topic] has been cited in studies by the Ministry of Education of Indonesia and has informed policy discussions on [relevant issue].</w:t>
      </w:r>
    </w:p>
    <w:p>
      <w:pPr>
        <w:pStyle w:val="BodyText"/>
      </w:pPr>
      <w:r>
        <w:t xml:space="preserve">In addition to teaching, I have actively participated in academic conferences and workshops across Asia, including events hosted by the Indonesian Association of Higher Education (APHI) and the Southeast Asian Ministers of Education Organization (SEAMEO). These experiences have allowed me to stay abreast of global trends in pedagogy while contributing to regional dialogues on education reform. I am also a proponent of integrating technology into teaching, having developed online modules that have been adopted by universities in Indonesia Jakarta and beyond.</w:t>
      </w:r>
    </w:p>
    <w:bookmarkEnd w:id="23"/>
    <w:bookmarkStart w:id="24" w:name="why-university-name-in-indonesia-jakarta"/>
    <w:p>
      <w:pPr>
        <w:pStyle w:val="Heading3"/>
      </w:pPr>
      <w:r>
        <w:t xml:space="preserve">Why [University Name] in Indonesia Jakarta?</w:t>
      </w:r>
    </w:p>
    <w:p>
      <w:pPr>
        <w:pStyle w:val="FirstParagraph"/>
      </w:pPr>
      <w:r>
        <w:t xml:space="preserve">[University Name] stands out as an institution that values academic excellence, cultural diversity, and innovation. Your commitment to [specific value, e.g., "sustainable development," "community engagement," or "interdisciplinary research"] aligns with my professional ethos. I am particularly inspired by [mention a specific program, initiative, or achievement of the university], which reflects a forward-thinking approach to education that resonates with my own goals.</w:t>
      </w:r>
    </w:p>
    <w:p>
      <w:pPr>
        <w:pStyle w:val="BodyText"/>
      </w:pPr>
      <w:r>
        <w:t xml:space="preserve">I am confident that my expertise in [Your Field] and my dedication to fostering student success would make me a valuable asset to your faculty. I am eager to contribute to [University Name]’s mission by developing cutting-edge curricula, mentoring students, and collaborating with colleagues on research projects that address both local and global challenges. In Jakarta, where the demand for skilled professionals is growing rapidly, I believe my work can help bridge the gap between academic theory and industry practice.</w:t>
      </w:r>
    </w:p>
    <w:bookmarkEnd w:id="24"/>
    <w:bookmarkStart w:id="25" w:name="conclusion"/>
    <w:p>
      <w:pPr>
        <w:pStyle w:val="Heading3"/>
      </w:pPr>
      <w:r>
        <w:t xml:space="preserve">Conclusion</w:t>
      </w:r>
    </w:p>
    <w:p>
      <w:pPr>
        <w:pStyle w:val="FirstParagraph"/>
      </w:pPr>
      <w:r>
        <w:t xml:space="preserve">In conclusion, I am enthusiastic about the possibility of joining [University Name] as a University Lecturer in Indonesia Jakarta. My academic background, teaching experience, and passion for education uniquely position me to contribute to your institution’s goals while growing as a professional in this exciting environment. I would welcome the opportunity to discuss how my skills and vision align with your needs. Thank you for considering my application.</w:t>
      </w:r>
    </w:p>
    <w:p>
      <w:pPr>
        <w:pStyle w:val="BodyText"/>
      </w:pPr>
      <w:r>
        <w:t xml:space="preserve">Sincerely,</w:t>
      </w:r>
      <w:r>
        <w:br/>
      </w:r>
      <w:r>
        <w:t xml:space="preserve">[Your Full Name]</w:t>
      </w:r>
      <w:r>
        <w:br/>
      </w:r>
      <w:r>
        <w:t xml:space="preserve">[Your Contact Information]</w:t>
      </w:r>
    </w:p>
    <w:p>
      <w:r>
        <w:pict>
          <v:rect style="width:0;height:1.5pt" o:hralign="center" o:hrstd="t" o:hr="t"/>
        </w:pic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Indonesia Jakarta</dc:title>
  <dc:creator/>
  <dc:language>en</dc:language>
  <cp:keywords/>
  <dcterms:created xsi:type="dcterms:W3CDTF">2026-07-24T00:15:12Z</dcterms:created>
  <dcterms:modified xsi:type="dcterms:W3CDTF">2026-07-24T00:15:12Z</dcterms:modified>
</cp:coreProperties>
</file>

<file path=docProps/custom.xml><?xml version="1.0" encoding="utf-8"?>
<Properties xmlns="http://schemas.openxmlformats.org/officeDocument/2006/custom-properties" xmlns:vt="http://schemas.openxmlformats.org/officeDocument/2006/docPropsVTypes"/>
</file>